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scovil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vil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 South Western Avenue, Park Ridge, IL, USA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jscovil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7610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9/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